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0E666" w14:textId="3EC4DFFD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 with ‘A’.</w:t>
      </w:r>
    </w:p>
    <w:p w14:paraId="21D1B811" w14:textId="68C55852" w:rsidR="000C2396" w:rsidRPr="007A1BB7" w:rsidRDefault="000C2396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 SELECT  REPLACE(‘FIRST_NAME’,’a’,’A’) FROM Worker: </w:t>
      </w:r>
    </w:p>
    <w:p w14:paraId="32B3A847" w14:textId="75DA3A1F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4FF4AC86" w14:textId="67642BC5" w:rsidR="000C2396" w:rsidRDefault="000C2396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 SELECT * FROM WORKER ORDER BY FIRST_NAME ASC ,LAST_NAME DESC;</w:t>
      </w:r>
    </w:p>
    <w:p w14:paraId="5BA48FDB" w14:textId="066708AE" w:rsidR="00942B10" w:rsidRPr="007A1BB7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fetch the names of workers who earn the highest salary.</w:t>
      </w:r>
    </w:p>
    <w:p w14:paraId="049ED02A" w14:textId="60B3F30F" w:rsidR="00942B10" w:rsidRPr="007A1BB7" w:rsidRDefault="000C2396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FIRST_NAME , SALARY FROM Worker WHERE SALARY = (SELECT MAX(SALARY) FROM Worker);</w:t>
      </w:r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0C2396"/>
    <w:rsid w:val="006D6CCB"/>
    <w:rsid w:val="00700D73"/>
    <w:rsid w:val="00942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7</Words>
  <Characters>444</Characters>
  <Application>Microsoft Office Word</Application>
  <DocSecurity>0</DocSecurity>
  <Lines>3</Lines>
  <Paragraphs>1</Paragraphs>
  <ScaleCrop>false</ScaleCrop>
  <Company/>
  <LinksUpToDate>false</LinksUpToDate>
  <CharactersWithSpaces>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rinath Reddy</cp:lastModifiedBy>
  <cp:revision>4</cp:revision>
  <dcterms:created xsi:type="dcterms:W3CDTF">2021-03-26T13:45:00Z</dcterms:created>
  <dcterms:modified xsi:type="dcterms:W3CDTF">2021-12-07T11:50:00Z</dcterms:modified>
</cp:coreProperties>
</file>